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Yangon, Myanmar</w:t>
      </w:r>
    </w:p>
    <w:bookmarkStart w:id="20" w:name="X47d71f0fb532accdbe04b4cbf6995f122cddaad"/>
    <w:p>
      <w:pPr>
        <w:pStyle w:val="Heading2"/>
      </w:pPr>
      <w:r>
        <w:t xml:space="preserve">Subject: Application for Marketing Manager Internship Position in Yangon, Myanmar</w:t>
      </w:r>
    </w:p>
    <w:p>
      <w:pPr>
        <w:pStyle w:val="FirstParagraph"/>
      </w:pPr>
      <w:r>
        <w:t xml:space="preserve">Dear Hiring Manager,</w:t>
      </w:r>
    </w:p>
    <w:p>
      <w:pPr>
        <w:pStyle w:val="BodyText"/>
      </w:pPr>
      <w:r>
        <w:t xml:space="preserve">I am writing with enthusiastic interest in the Marketing Manager Internship position at your esteemed organization in Yangon, Myanmar. As a dedicated marketing student deeply invested in Southeast Asian market dynamics and passionate about contributing to Yangon's vibrant business ecosystem, I am confident that my academic foundation, cultural awareness, and proactive approach align precisely with the requirements of this role. Having closely followed the rapid evolution of Myanmar's digital landscape and consumer behavior – particularly in Yangon’s bustling urban centers – I am eager to apply my skills under your mentorship while gaining hands-on experience in a market where international best practices meet unique local nuances.</w:t>
      </w:r>
    </w:p>
    <w:p>
      <w:pPr>
        <w:pStyle w:val="BodyText"/>
      </w:pPr>
      <w:r>
        <w:t xml:space="preserve">My academic journey at [Your University Name] has equipped me with robust theoretical frameworks and practical marketing competencies directly relevant to the Myanmar context. In my coursework focusing on Digital Marketing Strategy, Consumer Behavior Analysis, and Cross-Cultural Communication, I consistently achieved top rankings while developing projects specifically tailored for emerging markets. For instance, I recently conceptualized a social media campaign for a hypothetical local Burmese agricultural startup targeting Yangon consumers through Facebook and Instagram – platforms dominating Myanmar’s digital space with over 40 million users. This project required me to analyze cultural sensitivities (such as avoiding certain colors in marketing materials that may carry negative connotations), leverage popular local influencers, and adapt content for both urban Yangon residents and rural populations accessing mobile internet via low-cost devices. My research revealed that 78% of Myanmar’s online population uses smartphones primarily for social media, a critical insight I incorporated into my campaign strategy to maximize engagement.</w:t>
      </w:r>
    </w:p>
    <w:p>
      <w:pPr>
        <w:pStyle w:val="BodyText"/>
      </w:pPr>
      <w:r>
        <w:t xml:space="preserve">What sets me apart is my immersive understanding of Myanmar’s business environment, cultivated through both academic study and personal experience. During a semester abroad in Yangon (2023), I volunteered with [Local NGO/Project Name] – an organization supporting small-scale entrepreneurs in the Kyaiktye Township. This experience provided invaluable exposure to the daily challenges faced by local businesses navigating Myanmar’s evolving regulatory landscape, payment systems like WavePay and KBZ Pay, and the transition from traditional to digital marketing channels. I observed firsthand how successful brands in Yangon (like Myanma Airstrip or MPT) leverage cultural festivals such as Thingyan for promotional campaigns while respecting religious customs. This practical insight complements my academic knowledge and demonstrates my genuine commitment to contributing meaningfully within Myanmar’s specific context – not just applying generic global tactics.</w:t>
      </w:r>
    </w:p>
    <w:p>
      <w:pPr>
        <w:pStyle w:val="BodyText"/>
      </w:pPr>
      <w:r>
        <w:t xml:space="preserve">I am particularly drawn to your company’s reputation for innovative marketing in Myanmar, especially your recent campaign [Mention Specific Campaign if Known, e.g., "for the Yangon Fashion Week 2024" or "the mobile banking app launch"]. Your approach to blending international standards with local authenticity resonates deeply with my own philosophy. As a Marketing Manager Intern at your Yangon office, I am prepared to actively contribute to key initiatives such as: developing localized social media content calendars for Myanmar audiences; analyzing competitor strategies in the Yangon market (including understanding the impact of rising e-commerce platforms like Shopee and Tiki); assisting in creating culturally appropriate promotional materials for both urban and regional markets; and supporting data-driven campaign optimization using tools like Google Analytics. I am fluent in English, proficient in Burmese, and possess basic knowledge of Myanmar's business etiquette – including understanding the importance of formal greetings, hierarchical communication styles, and relationship-building ("kya-nya-lay" culture) – which are essential for effective collaboration within your Yangon team.</w:t>
      </w:r>
    </w:p>
    <w:p>
      <w:pPr>
        <w:pStyle w:val="BodyText"/>
      </w:pPr>
      <w:r>
        <w:t xml:space="preserve">My technical skills align with modern marketing demands in Yangon. I am adept at content creation using Canva and Adobe Creative Suite; experienced in managing social media scheduling tools like Meta Business Suite; skilled in basic SEO and Google Ads setup; and proficient in data analysis using Excel and Google Sheets. Crucially, I understand that success in Myanmar’s marketing landscape requires more than just technical skill – it demands respect for local values. For example, I recognize that campaigns must avoid overtly Western aesthetics when targeting older demographics or rural consumers, instead emphasizing community values and family connections often reflected in Burmese advertising.</w:t>
      </w:r>
    </w:p>
    <w:p>
      <w:pPr>
        <w:pStyle w:val="BodyText"/>
      </w:pPr>
      <w:r>
        <w:t xml:space="preserve">I am eager to bring my energy, adaptability, and fresh perspective to your Marketing team in Yangon. I understand that this is an internship opportunity designed for learning within a real-world Myanmar business setting. I am not seeking a traditional "Manager" role but rather a dedicated position where I can absorb knowledge from experienced professionals, contribute meaningfully to current projects under supervision, and develop the practical skills necessary to become an effective marketing leader in Myanmar’s dynamic market. I am fully prepared to work diligently within your office environment in Yangon and commit the required time for this internship period [Specify Duration: e.g., "6 months starting July 2024"].</w:t>
      </w:r>
    </w:p>
    <w:p>
      <w:pPr>
        <w:pStyle w:val="BodyText"/>
      </w:pPr>
      <w:r>
        <w:t xml:space="preserve">Thank you for considering my application for the Marketing Manager Internship position at your Yangon office. I am deeply impressed by your company's contributions to Myanmar's business growth and would be honored to learn from your team. My resume, attached for your review, provides further detail on my qualifications. I welcome the opportunity to discuss how my skills in cultural sensitivity, digital marketing execution, and local market understanding can benefit your ongoing initiatives in Yangon.</w:t>
      </w:r>
    </w:p>
    <w:p>
      <w:pPr>
        <w:pStyle w:val="BodyText"/>
      </w:pPr>
      <w:r>
        <w:t xml:space="preserve">I look forward to the possibility of contributing to your Marketing team's success and learning from your expertise within Myanmar's exciting business environment. Thank you for your time and consideration.</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 - Myanmar Yangon</dc:title>
  <dc:creator/>
  <dc:language>en</dc:language>
  <cp:keywords/>
  <dcterms:created xsi:type="dcterms:W3CDTF">2026-07-22T19:36:59Z</dcterms:created>
  <dcterms:modified xsi:type="dcterms:W3CDTF">2026-07-22T19:36:59Z</dcterms:modified>
</cp:coreProperties>
</file>

<file path=docProps/custom.xml><?xml version="1.0" encoding="utf-8"?>
<Properties xmlns="http://schemas.openxmlformats.org/officeDocument/2006/custom-properties" xmlns:vt="http://schemas.openxmlformats.org/officeDocument/2006/docPropsVTypes"/>
</file>